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A34145" w14:textId="77777777" w:rsidR="00FE23AB" w:rsidRDefault="00FE23A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bookmarkStart w:id="0" w:name="_heading=h.gjdgxs" w:colFirst="0" w:colLast="0"/>
      <w:bookmarkStart w:id="1" w:name="_GoBack"/>
      <w:bookmarkEnd w:id="0"/>
      <w:bookmarkEnd w:id="1"/>
    </w:p>
    <w:p w14:paraId="630B9C9A" w14:textId="77777777" w:rsidR="00FE23AB" w:rsidRDefault="00FE23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4F83BB0B" w14:textId="77777777" w:rsidR="00FE23AB" w:rsidRDefault="008C5E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ATE]</w:t>
      </w:r>
    </w:p>
    <w:p w14:paraId="0BAB7043" w14:textId="77777777" w:rsidR="00FE23AB" w:rsidRDefault="00FE23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AFE76F5" w14:textId="77777777" w:rsidR="00FE23AB" w:rsidRDefault="00FE23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F266CD2" w14:textId="77777777" w:rsidR="00FE23AB" w:rsidRPr="004D1AEB" w:rsidRDefault="008C5E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4D1AEB">
        <w:t>Contact Name</w:t>
      </w:r>
    </w:p>
    <w:p w14:paraId="202989A2" w14:textId="77777777" w:rsidR="00FE23AB" w:rsidRPr="004D1AEB" w:rsidRDefault="008C5E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4D1AEB">
        <w:t>Address</w:t>
      </w:r>
    </w:p>
    <w:p w14:paraId="7491E16B" w14:textId="77777777" w:rsidR="00FE23AB" w:rsidRPr="004D1AEB" w:rsidRDefault="008C5E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4D1AEB">
        <w:t>Address2</w:t>
      </w:r>
      <w:r w:rsidRPr="004D1AEB">
        <w:tab/>
      </w:r>
    </w:p>
    <w:p w14:paraId="1B81B059" w14:textId="77777777" w:rsidR="00204989" w:rsidRDefault="00204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own/City</w:t>
      </w:r>
    </w:p>
    <w:p w14:paraId="5956FE27" w14:textId="77777777" w:rsidR="00FE23AB" w:rsidRPr="004D1AEB" w:rsidRDefault="008C5E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4D1AEB">
        <w:t>Province</w:t>
      </w:r>
      <w:r w:rsidR="00204989">
        <w:t>/County</w:t>
      </w:r>
    </w:p>
    <w:p w14:paraId="7961045E" w14:textId="77777777" w:rsidR="00FE23AB" w:rsidRPr="004D1AEB" w:rsidRDefault="008C5E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4D1AEB">
        <w:t>Postal Code</w:t>
      </w:r>
    </w:p>
    <w:p w14:paraId="19F18110" w14:textId="77777777" w:rsidR="00FE23AB" w:rsidRPr="004D1AEB" w:rsidRDefault="00FE23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60F1007A" w14:textId="77777777" w:rsidR="00FE23AB" w:rsidRPr="004D1AEB" w:rsidRDefault="00FE23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18AC34F8" w14:textId="77777777" w:rsidR="00FE23AB" w:rsidRPr="004D1AEB" w:rsidRDefault="00FE23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2178D01C" w14:textId="77777777" w:rsidR="00FE23AB" w:rsidRPr="004D1AEB" w:rsidRDefault="008C5EBE">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4D1AEB">
        <w:rPr>
          <w:rFonts w:eastAsia="Courier New"/>
          <w:b/>
        </w:rPr>
        <w:t>RE</w:t>
      </w:r>
      <w:r w:rsidRPr="004D1AEB">
        <w:rPr>
          <w:rFonts w:eastAsia="Courier New"/>
          <w:b/>
          <w:color w:val="000000"/>
        </w:rPr>
        <w:t>: BULK SALES NOTICE</w:t>
      </w:r>
    </w:p>
    <w:p w14:paraId="32D4769F" w14:textId="77777777" w:rsidR="00FE23AB" w:rsidRPr="004D1AEB" w:rsidRDefault="00FE23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1BD7914C" w14:textId="77777777" w:rsidR="00FE23AB" w:rsidRPr="004D1AEB" w:rsidRDefault="00FE23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37EDDACA" w14:textId="77777777" w:rsidR="00FE23AB" w:rsidRPr="004D1AEB" w:rsidRDefault="00204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 xml:space="preserve">Dear CREDITOR </w:t>
      </w:r>
      <w:r w:rsidR="008C5EBE" w:rsidRPr="004D1AEB">
        <w:rPr>
          <w:color w:val="000000"/>
        </w:rPr>
        <w:t>CONTACT NAME],</w:t>
      </w:r>
    </w:p>
    <w:p w14:paraId="3AEF4A7B" w14:textId="77777777" w:rsidR="00FE23AB" w:rsidRDefault="00FE23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9091506" w14:textId="77777777" w:rsidR="00FE23AB" w:rsidRPr="004D1AEB" w:rsidRDefault="00204989" w:rsidP="002049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t xml:space="preserve">Please note that </w:t>
      </w:r>
      <w:r w:rsidR="008C5EBE" w:rsidRPr="004D1AEB">
        <w:rPr>
          <w:rFonts w:eastAsia="Courier New"/>
          <w:color w:val="000000"/>
        </w:rPr>
        <w:t>on [DATE], [</w:t>
      </w:r>
      <w:r>
        <w:rPr>
          <w:rFonts w:eastAsia="Courier New"/>
          <w:color w:val="000000"/>
        </w:rPr>
        <w:t>SELLER</w:t>
      </w:r>
      <w:r w:rsidR="008C5EBE" w:rsidRPr="004D1AEB">
        <w:rPr>
          <w:rFonts w:eastAsia="Courier New"/>
          <w:color w:val="000000"/>
        </w:rPr>
        <w:t>] shall make a bulk sale or tra</w:t>
      </w:r>
      <w:r>
        <w:rPr>
          <w:rFonts w:eastAsia="Courier New"/>
          <w:color w:val="000000"/>
        </w:rPr>
        <w:t>nsfer of its goods to [BUYER</w:t>
      </w:r>
      <w:r w:rsidR="008C5EBE" w:rsidRPr="004D1AEB">
        <w:rPr>
          <w:rFonts w:eastAsia="Courier New"/>
          <w:color w:val="000000"/>
        </w:rPr>
        <w:t>].</w:t>
      </w:r>
    </w:p>
    <w:p w14:paraId="3C782D78" w14:textId="77777777" w:rsidR="00FE23AB" w:rsidRPr="004D1AEB" w:rsidRDefault="00FE23A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14:paraId="69752776" w14:textId="77777777" w:rsidR="00FE23AB" w:rsidRPr="004D1AEB" w:rsidRDefault="0020498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Pr>
          <w:rFonts w:eastAsia="Courier New"/>
          <w:color w:val="000000"/>
        </w:rPr>
        <w:t xml:space="preserve">As far as the Seller knows, </w:t>
      </w:r>
      <w:r w:rsidR="008C5EBE" w:rsidRPr="004D1AEB">
        <w:rPr>
          <w:rFonts w:eastAsia="Courier New"/>
          <w:color w:val="000000"/>
        </w:rPr>
        <w:t xml:space="preserve">the </w:t>
      </w:r>
      <w:proofErr w:type="spellStart"/>
      <w:r w:rsidR="008C5EBE" w:rsidRPr="004D1AEB">
        <w:rPr>
          <w:rFonts w:eastAsia="Courier New"/>
          <w:color w:val="000000"/>
        </w:rPr>
        <w:t>Clie</w:t>
      </w:r>
      <w:r>
        <w:rPr>
          <w:rFonts w:eastAsia="Courier New"/>
          <w:color w:val="000000"/>
          <w:lang w:val="en-GB"/>
        </w:rPr>
        <w:t>nt</w:t>
      </w:r>
      <w:proofErr w:type="spellEnd"/>
      <w:r>
        <w:rPr>
          <w:rFonts w:eastAsia="Courier New"/>
          <w:color w:val="000000"/>
          <w:lang w:val="en-GB"/>
        </w:rPr>
        <w:t xml:space="preserve">  [BUYER</w:t>
      </w:r>
      <w:r w:rsidR="004D1AEB">
        <w:rPr>
          <w:rFonts w:eastAsia="Courier New"/>
          <w:color w:val="000000"/>
          <w:lang w:val="en-GB"/>
        </w:rPr>
        <w:t>]</w:t>
      </w:r>
      <w:r w:rsidR="008C5EBE" w:rsidRPr="004D1AEB">
        <w:rPr>
          <w:rFonts w:eastAsia="Courier New"/>
          <w:color w:val="000000"/>
        </w:rPr>
        <w:t xml:space="preserve"> has not done business under any other name during the past three years.</w:t>
      </w:r>
      <w:r>
        <w:rPr>
          <w:rFonts w:eastAsia="Courier New"/>
          <w:color w:val="000000"/>
        </w:rPr>
        <w:t xml:space="preserve"> All debts of the Seller</w:t>
      </w:r>
      <w:r w:rsidR="004D1AEB">
        <w:rPr>
          <w:rFonts w:eastAsia="Courier New"/>
          <w:color w:val="000000"/>
        </w:rPr>
        <w:t xml:space="preserve"> </w:t>
      </w:r>
      <w:r w:rsidR="004D1AEB">
        <w:rPr>
          <w:rFonts w:eastAsia="Courier New"/>
          <w:color w:val="000000"/>
          <w:lang w:val="en-GB"/>
        </w:rPr>
        <w:t>to</w:t>
      </w:r>
      <w:r w:rsidR="008C5EBE" w:rsidRPr="004D1AEB">
        <w:rPr>
          <w:rFonts w:eastAsia="Courier New"/>
          <w:color w:val="000000"/>
        </w:rPr>
        <w:t xml:space="preserve"> be paid in full </w:t>
      </w:r>
      <w:r w:rsidR="004D1AEB">
        <w:rPr>
          <w:rFonts w:eastAsia="Courier New"/>
          <w:color w:val="000000"/>
          <w:lang w:val="en-GB"/>
        </w:rPr>
        <w:t xml:space="preserve">before delivery, </w:t>
      </w:r>
      <w:r w:rsidR="004D1AEB">
        <w:rPr>
          <w:rFonts w:eastAsia="Courier New"/>
          <w:color w:val="000000"/>
        </w:rPr>
        <w:t xml:space="preserve">as part of </w:t>
      </w:r>
      <w:proofErr w:type="spellStart"/>
      <w:r w:rsidR="004D1AEB">
        <w:rPr>
          <w:rFonts w:eastAsia="Courier New"/>
          <w:color w:val="000000"/>
        </w:rPr>
        <w:t>th</w:t>
      </w:r>
      <w:proofErr w:type="spellEnd"/>
      <w:r w:rsidR="004D1AEB">
        <w:rPr>
          <w:rFonts w:eastAsia="Courier New"/>
          <w:color w:val="000000"/>
          <w:lang w:val="en-GB"/>
        </w:rPr>
        <w:t xml:space="preserve">e </w:t>
      </w:r>
      <w:r>
        <w:rPr>
          <w:rFonts w:eastAsia="Courier New"/>
          <w:color w:val="000000"/>
        </w:rPr>
        <w:t>Bulk S</w:t>
      </w:r>
      <w:r w:rsidR="008C5EBE" w:rsidRPr="004D1AEB">
        <w:rPr>
          <w:rFonts w:eastAsia="Courier New"/>
          <w:color w:val="000000"/>
        </w:rPr>
        <w:t>ale</w:t>
      </w:r>
      <w:r>
        <w:rPr>
          <w:rFonts w:eastAsia="Courier New"/>
          <w:color w:val="000000"/>
          <w:lang w:val="en-GB"/>
        </w:rPr>
        <w:t xml:space="preserve"> A</w:t>
      </w:r>
      <w:r w:rsidR="004D1AEB">
        <w:rPr>
          <w:rFonts w:eastAsia="Courier New"/>
          <w:color w:val="000000"/>
          <w:lang w:val="en-GB"/>
        </w:rPr>
        <w:t>greement</w:t>
      </w:r>
      <w:r w:rsidR="008C5EBE" w:rsidRPr="004D1AEB">
        <w:rPr>
          <w:rFonts w:eastAsia="Courier New"/>
          <w:color w:val="000000"/>
        </w:rPr>
        <w:t>.</w:t>
      </w:r>
    </w:p>
    <w:p w14:paraId="4E77D606" w14:textId="77777777" w:rsidR="00FE23AB" w:rsidRPr="004D1AEB" w:rsidRDefault="00FE23A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14:paraId="665A7D31" w14:textId="77777777" w:rsidR="00FE23AB" w:rsidRPr="004D1AEB" w:rsidRDefault="00FE23A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14:paraId="3881B8E9" w14:textId="77777777" w:rsidR="00FE23AB" w:rsidRPr="004D1AEB" w:rsidRDefault="008C5EBE">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4D1AEB">
        <w:rPr>
          <w:rFonts w:eastAsia="Courier New"/>
          <w:color w:val="000000"/>
        </w:rPr>
        <w:t>Creditors are directed to send all bills to:</w:t>
      </w:r>
    </w:p>
    <w:p w14:paraId="639FA300" w14:textId="77777777" w:rsidR="00FE23AB" w:rsidRPr="004D1AEB" w:rsidRDefault="00FE23A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Courier New"/>
          <w:color w:val="000000"/>
        </w:rPr>
      </w:pPr>
    </w:p>
    <w:p w14:paraId="7E3D2777" w14:textId="77777777" w:rsidR="00FE23AB" w:rsidRPr="004D1AEB" w:rsidRDefault="008C5EBE">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u w:val="single"/>
        </w:rPr>
      </w:pPr>
      <w:r w:rsidRPr="004D1AEB">
        <w:rPr>
          <w:rFonts w:eastAsia="Courier New"/>
          <w:color w:val="000000"/>
          <w:u w:val="single"/>
        </w:rPr>
        <w:tab/>
      </w:r>
      <w:r w:rsidRPr="004D1AEB">
        <w:rPr>
          <w:rFonts w:eastAsia="Courier New"/>
          <w:color w:val="000000"/>
          <w:u w:val="single"/>
        </w:rPr>
        <w:tab/>
      </w:r>
      <w:r w:rsidRPr="004D1AEB">
        <w:rPr>
          <w:rFonts w:eastAsia="Courier New"/>
          <w:color w:val="000000"/>
          <w:u w:val="single"/>
        </w:rPr>
        <w:tab/>
      </w:r>
      <w:r w:rsidRPr="004D1AEB">
        <w:rPr>
          <w:rFonts w:eastAsia="Courier New"/>
          <w:color w:val="000000"/>
          <w:u w:val="single"/>
        </w:rPr>
        <w:tab/>
      </w:r>
      <w:r w:rsidRPr="004D1AEB">
        <w:rPr>
          <w:rFonts w:eastAsia="Courier New"/>
          <w:color w:val="000000"/>
          <w:u w:val="single"/>
        </w:rPr>
        <w:tab/>
      </w:r>
    </w:p>
    <w:p w14:paraId="0B1FF2B9" w14:textId="77777777" w:rsidR="00FE23AB" w:rsidRPr="004D1AEB" w:rsidRDefault="008C5EBE">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4D1AEB">
        <w:rPr>
          <w:rFonts w:eastAsia="Courier New"/>
          <w:color w:val="000000"/>
        </w:rPr>
        <w:t>Name</w:t>
      </w:r>
      <w:r w:rsidR="00204989">
        <w:rPr>
          <w:rFonts w:eastAsia="Courier New"/>
          <w:color w:val="000000"/>
        </w:rPr>
        <w:t xml:space="preserve"> of Creditor</w:t>
      </w:r>
    </w:p>
    <w:p w14:paraId="63AF6BA9" w14:textId="77777777" w:rsidR="00FE23AB" w:rsidRPr="004D1AEB" w:rsidRDefault="00FE23A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Courier New"/>
          <w:color w:val="000000"/>
        </w:rPr>
      </w:pPr>
    </w:p>
    <w:p w14:paraId="5BC22509" w14:textId="77777777" w:rsidR="00FE23AB" w:rsidRPr="004D1AEB" w:rsidRDefault="008C5EBE">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u w:val="single"/>
        </w:rPr>
      </w:pPr>
      <w:r w:rsidRPr="004D1AEB">
        <w:rPr>
          <w:rFonts w:eastAsia="Courier New"/>
          <w:color w:val="000000"/>
          <w:u w:val="single"/>
        </w:rPr>
        <w:tab/>
      </w:r>
      <w:r w:rsidRPr="004D1AEB">
        <w:rPr>
          <w:rFonts w:eastAsia="Courier New"/>
          <w:color w:val="000000"/>
          <w:u w:val="single"/>
        </w:rPr>
        <w:tab/>
      </w:r>
      <w:r w:rsidRPr="004D1AEB">
        <w:rPr>
          <w:rFonts w:eastAsia="Courier New"/>
          <w:color w:val="000000"/>
          <w:u w:val="single"/>
        </w:rPr>
        <w:tab/>
      </w:r>
      <w:r w:rsidRPr="004D1AEB">
        <w:rPr>
          <w:rFonts w:eastAsia="Courier New"/>
          <w:color w:val="000000"/>
          <w:u w:val="single"/>
        </w:rPr>
        <w:tab/>
      </w:r>
      <w:r w:rsidRPr="004D1AEB">
        <w:rPr>
          <w:rFonts w:eastAsia="Courier New"/>
          <w:color w:val="000000"/>
          <w:u w:val="single"/>
        </w:rPr>
        <w:tab/>
      </w:r>
    </w:p>
    <w:p w14:paraId="4213A0A9" w14:textId="77777777" w:rsidR="00FE23AB" w:rsidRPr="004D1AEB" w:rsidRDefault="008C5EBE">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4D1AEB">
        <w:rPr>
          <w:rFonts w:eastAsia="Courier New"/>
          <w:color w:val="000000"/>
        </w:rPr>
        <w:t>Address</w:t>
      </w:r>
      <w:r w:rsidR="00204989">
        <w:rPr>
          <w:rFonts w:eastAsia="Courier New"/>
          <w:color w:val="000000"/>
        </w:rPr>
        <w:t xml:space="preserve"> of Creditor</w:t>
      </w:r>
    </w:p>
    <w:p w14:paraId="06075DCC" w14:textId="77777777" w:rsidR="00FE23AB" w:rsidRPr="004D1AEB" w:rsidRDefault="00FE23A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14:paraId="63A60BE3" w14:textId="77777777" w:rsidR="00FE23AB" w:rsidRPr="004D1AEB" w:rsidRDefault="00FE23A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14:paraId="7422E6D1" w14:textId="77777777" w:rsidR="00FE23AB" w:rsidRPr="004D1AEB" w:rsidRDefault="008C5EBE">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4D1AEB">
        <w:rPr>
          <w:rFonts w:eastAsia="Courier New"/>
          <w:color w:val="000000"/>
        </w:rPr>
        <w:t xml:space="preserve">The sale shall occur ten or more days from the date of receipt of this notice. </w:t>
      </w:r>
    </w:p>
    <w:p w14:paraId="79FDDA95" w14:textId="77777777" w:rsidR="00FE23AB" w:rsidRPr="004D1AEB" w:rsidRDefault="00FE23A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14:paraId="1AB76D4F" w14:textId="77777777" w:rsidR="00FE23AB" w:rsidRPr="004D1AEB" w:rsidRDefault="00FE23A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14:paraId="09E927D3" w14:textId="77777777" w:rsidR="00FE23AB" w:rsidRPr="004D1AEB" w:rsidRDefault="008C5EBE">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4D1AEB">
        <w:rPr>
          <w:rFonts w:eastAsia="Courier New"/>
        </w:rPr>
        <w:t>Kind Regards</w:t>
      </w:r>
      <w:r w:rsidRPr="004D1AEB">
        <w:rPr>
          <w:rFonts w:eastAsia="Courier New"/>
          <w:color w:val="000000"/>
        </w:rPr>
        <w:t>,</w:t>
      </w:r>
    </w:p>
    <w:p w14:paraId="50A97F00" w14:textId="77777777" w:rsidR="00FE23AB" w:rsidRPr="004D1AEB" w:rsidRDefault="00FE23A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14:paraId="117A096E" w14:textId="77777777" w:rsidR="00FE23AB" w:rsidRPr="004D1AEB" w:rsidRDefault="00FE23A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14:paraId="11C8800E" w14:textId="77777777" w:rsidR="00FE23AB" w:rsidRPr="004D1AEB" w:rsidRDefault="008C5EBE">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u w:val="single"/>
        </w:rPr>
      </w:pPr>
      <w:r w:rsidRPr="004D1AEB">
        <w:rPr>
          <w:rFonts w:eastAsia="Courier New"/>
          <w:color w:val="000000"/>
          <w:u w:val="single"/>
        </w:rPr>
        <w:tab/>
      </w:r>
      <w:r w:rsidRPr="004D1AEB">
        <w:rPr>
          <w:rFonts w:eastAsia="Courier New"/>
          <w:color w:val="000000"/>
          <w:u w:val="single"/>
        </w:rPr>
        <w:tab/>
      </w:r>
      <w:r w:rsidRPr="004D1AEB">
        <w:rPr>
          <w:rFonts w:eastAsia="Courier New"/>
          <w:color w:val="000000"/>
          <w:u w:val="single"/>
        </w:rPr>
        <w:tab/>
      </w:r>
      <w:r w:rsidRPr="004D1AEB">
        <w:rPr>
          <w:rFonts w:eastAsia="Courier New"/>
          <w:color w:val="000000"/>
          <w:u w:val="single"/>
        </w:rPr>
        <w:tab/>
      </w:r>
    </w:p>
    <w:p w14:paraId="53E54A50" w14:textId="77777777" w:rsidR="00FE23AB" w:rsidRPr="004D1AEB" w:rsidRDefault="0020498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Pr>
          <w:rFonts w:eastAsia="Courier New"/>
          <w:color w:val="000000"/>
        </w:rPr>
        <w:t>Buyer</w:t>
      </w:r>
    </w:p>
    <w:p w14:paraId="1E60C5DE" w14:textId="77777777" w:rsidR="00FE23AB" w:rsidRPr="004D1AEB" w:rsidRDefault="00FE23A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14:paraId="01939138" w14:textId="77777777" w:rsidR="00FE23AB" w:rsidRPr="004D1AEB" w:rsidRDefault="008C5EBE">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4D1AEB">
        <w:rPr>
          <w:rFonts w:eastAsia="Courier New"/>
          <w:color w:val="000000"/>
        </w:rPr>
        <w:t>USE REGISTERED EMAIL.</w:t>
      </w:r>
    </w:p>
    <w:p w14:paraId="1536D455" w14:textId="77777777" w:rsidR="00FE23AB" w:rsidRPr="004D1AEB" w:rsidRDefault="00FE23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sectPr w:rsidR="00FE23AB" w:rsidRPr="004D1AEB" w:rsidSect="00FE23AB">
      <w:footerReference w:type="default" r:id="rId7"/>
      <w:pgSz w:w="12240" w:h="15840"/>
      <w:pgMar w:top="1440" w:right="1440" w:bottom="1440"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0F8BF9" w14:textId="77777777" w:rsidR="003F732E" w:rsidRDefault="003F732E" w:rsidP="00FE23AB">
      <w:r>
        <w:separator/>
      </w:r>
    </w:p>
  </w:endnote>
  <w:endnote w:type="continuationSeparator" w:id="0">
    <w:p w14:paraId="7AD1E5CE" w14:textId="77777777" w:rsidR="003F732E" w:rsidRDefault="003F732E" w:rsidP="00FE23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DF3BF" w14:textId="77777777" w:rsidR="00FE23AB" w:rsidRDefault="008C5EBE">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color w:val="000000"/>
        <w:sz w:val="18"/>
        <w:szCs w:val="18"/>
      </w:rPr>
    </w:pPr>
    <w:r>
      <w:rPr>
        <w:rFonts w:ascii="Arial" w:eastAsia="Arial" w:hAnsi="Arial" w:cs="Arial"/>
        <w:b/>
        <w:color w:val="000000"/>
        <w:sz w:val="18"/>
        <w:szCs w:val="18"/>
      </w:rPr>
      <w:t xml:space="preserve">[YOUR COMPANY NAME] </w:t>
    </w:r>
  </w:p>
  <w:p w14:paraId="1E5CAA20" w14:textId="77777777" w:rsidR="00FE23AB" w:rsidRDefault="008C5EBE">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color w:val="000000"/>
        <w:sz w:val="18"/>
        <w:szCs w:val="18"/>
      </w:rPr>
    </w:pPr>
    <w:r>
      <w:rPr>
        <w:rFonts w:ascii="Arial" w:eastAsia="Arial" w:hAnsi="Arial" w:cs="Arial"/>
        <w:color w:val="000000"/>
        <w:sz w:val="18"/>
        <w:szCs w:val="18"/>
      </w:rPr>
      <w:t xml:space="preserve">[YOUR COMPLETE ADDRESS] </w:t>
    </w:r>
  </w:p>
  <w:p w14:paraId="63F748E4" w14:textId="77777777" w:rsidR="00FE23AB" w:rsidRDefault="008C5EBE">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sz w:val="18"/>
        <w:szCs w:val="18"/>
      </w:rPr>
    </w:pPr>
    <w:r>
      <w:rPr>
        <w:rFonts w:ascii="Arial" w:eastAsia="Arial" w:hAnsi="Arial" w:cs="Arial"/>
        <w:color w:val="000000"/>
        <w:sz w:val="18"/>
        <w:szCs w:val="18"/>
      </w:rPr>
      <w:t>Tel: [YOUR PHONE NUMBER] / EMAIL: [YOUR EMAIL ADDRESS]</w:t>
    </w:r>
  </w:p>
  <w:p w14:paraId="20B446AB" w14:textId="77777777" w:rsidR="00FE23AB" w:rsidRDefault="00A701F7">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color w:val="0000FF"/>
        <w:sz w:val="18"/>
        <w:szCs w:val="18"/>
        <w:u w:val="single"/>
      </w:rPr>
    </w:pPr>
    <w:hyperlink r:id="rId1">
      <w:r w:rsidR="008C5EBE">
        <w:rPr>
          <w:rFonts w:ascii="Arial" w:eastAsia="Arial" w:hAnsi="Arial" w:cs="Arial"/>
          <w:color w:val="0000FF"/>
          <w:sz w:val="18"/>
          <w:szCs w:val="18"/>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C1CAA1" w14:textId="77777777" w:rsidR="003F732E" w:rsidRDefault="003F732E" w:rsidP="00FE23AB">
      <w:r>
        <w:separator/>
      </w:r>
    </w:p>
  </w:footnote>
  <w:footnote w:type="continuationSeparator" w:id="0">
    <w:p w14:paraId="29C38FAE" w14:textId="77777777" w:rsidR="003F732E" w:rsidRDefault="003F732E" w:rsidP="00FE23A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I1NzY0AdJmFgZmZko6SsGpxcWZ+XkgBUa1ANf6qqcsAAAA"/>
    <w:docVar w:name="Description" w:val="WANT TO DRAFT A BULK SALES NOTICE? A bulk sale is the sale, transfer, or assignment of an individual or company's business asset(s). This can be in whole or in part. To collect the proper taxes, the purchaser must notify the Division anytime there is a bulk sale. Download  a template from Template Guru to help you with drafting a Bulk Sale notice letter drafting in a professional manner. Visit   https://www.templateguru.co.za/templates/sales&amp;marketing/  where you will find other useful templates that you may want to download . "/>
    <w:docVar w:name="Excerpt" w:val="RE: BULK SALES NOTICE_x000a_Dear [CONTACT NAME],_x000a_Please take notice that on [DATE], [RETAILER] shall make a bulk sale or transfer of its goods to [PURCHASER]._x000a_To the knowledge of Retailer, the Client has not done business under any other name during the past three years. All debts of the Retailer shall be paid in full as they fall due as part of this bulk sale."/>
    <w:docVar w:name="Tags" w:val="Sales and marketing, sale, tips, script, report, business document, entrepreneur, entrepreneurship, agreement, sales agency, right of first opportunity ,  licence agreement, dissolution, reciprocal, mechandising, marketing, master, manufacturing distribution, understanding, proposed contract, solicitation, commission, exclusive important, distribution, dealership, goods,  commitment, checklist, partnership, drafting merchandising, bulk sale,  bulk sales notice template,  bulk sales notice example"/>
  </w:docVars>
  <w:rsids>
    <w:rsidRoot w:val="00FE23AB"/>
    <w:rsid w:val="00204989"/>
    <w:rsid w:val="003F732E"/>
    <w:rsid w:val="004D1AEB"/>
    <w:rsid w:val="00697BEA"/>
    <w:rsid w:val="008C5EBE"/>
    <w:rsid w:val="00A701F7"/>
    <w:rsid w:val="00E75AD7"/>
    <w:rsid w:val="00FE23A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98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E23AB"/>
  </w:style>
  <w:style w:type="paragraph" w:styleId="Heading1">
    <w:name w:val="heading 1"/>
    <w:basedOn w:val="Normal1"/>
    <w:next w:val="Normal1"/>
    <w:rsid w:val="00FE23AB"/>
    <w:pPr>
      <w:keepNext/>
      <w:keepLines/>
      <w:spacing w:before="480" w:after="120"/>
      <w:outlineLvl w:val="0"/>
    </w:pPr>
    <w:rPr>
      <w:b/>
      <w:sz w:val="48"/>
      <w:szCs w:val="48"/>
    </w:rPr>
  </w:style>
  <w:style w:type="paragraph" w:styleId="Heading2">
    <w:name w:val="heading 2"/>
    <w:basedOn w:val="Normal1"/>
    <w:next w:val="Normal1"/>
    <w:rsid w:val="00FE23AB"/>
    <w:pPr>
      <w:keepNext/>
      <w:keepLines/>
      <w:spacing w:before="360" w:after="80"/>
      <w:outlineLvl w:val="1"/>
    </w:pPr>
    <w:rPr>
      <w:b/>
      <w:sz w:val="36"/>
      <w:szCs w:val="36"/>
    </w:rPr>
  </w:style>
  <w:style w:type="paragraph" w:styleId="Heading3">
    <w:name w:val="heading 3"/>
    <w:basedOn w:val="Normal1"/>
    <w:next w:val="Normal1"/>
    <w:rsid w:val="00FE23AB"/>
    <w:pPr>
      <w:keepNext/>
      <w:keepLines/>
      <w:spacing w:before="280" w:after="80"/>
      <w:outlineLvl w:val="2"/>
    </w:pPr>
    <w:rPr>
      <w:b/>
      <w:sz w:val="28"/>
      <w:szCs w:val="28"/>
    </w:rPr>
  </w:style>
  <w:style w:type="paragraph" w:styleId="Heading4">
    <w:name w:val="heading 4"/>
    <w:basedOn w:val="Normal1"/>
    <w:next w:val="Normal1"/>
    <w:rsid w:val="00FE23AB"/>
    <w:pPr>
      <w:keepNext/>
      <w:keepLines/>
      <w:spacing w:before="240" w:after="40"/>
      <w:outlineLvl w:val="3"/>
    </w:pPr>
    <w:rPr>
      <w:b/>
    </w:rPr>
  </w:style>
  <w:style w:type="paragraph" w:styleId="Heading5">
    <w:name w:val="heading 5"/>
    <w:basedOn w:val="Normal1"/>
    <w:next w:val="Normal1"/>
    <w:rsid w:val="00FE23AB"/>
    <w:pPr>
      <w:keepNext/>
      <w:keepLines/>
      <w:spacing w:before="220" w:after="40"/>
      <w:outlineLvl w:val="4"/>
    </w:pPr>
    <w:rPr>
      <w:b/>
      <w:sz w:val="22"/>
      <w:szCs w:val="22"/>
    </w:rPr>
  </w:style>
  <w:style w:type="paragraph" w:styleId="Heading6">
    <w:name w:val="heading 6"/>
    <w:basedOn w:val="Normal1"/>
    <w:next w:val="Normal1"/>
    <w:rsid w:val="00FE23AB"/>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FE23AB"/>
  </w:style>
  <w:style w:type="paragraph" w:styleId="Title">
    <w:name w:val="Title"/>
    <w:basedOn w:val="Normal1"/>
    <w:next w:val="Normal1"/>
    <w:rsid w:val="00FE23AB"/>
    <w:pPr>
      <w:keepNext/>
      <w:keepLines/>
      <w:spacing w:before="480" w:after="120"/>
    </w:pPr>
    <w:rPr>
      <w:b/>
      <w:sz w:val="72"/>
      <w:szCs w:val="72"/>
    </w:rPr>
  </w:style>
  <w:style w:type="paragraph" w:customStyle="1" w:styleId="Normal0">
    <w:name w:val="[Normal]"/>
    <w:qFormat/>
    <w:rsid w:val="00FE23AB"/>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rPr>
  </w:style>
  <w:style w:type="paragraph" w:styleId="Header">
    <w:name w:val="header"/>
    <w:basedOn w:val="Normal"/>
    <w:qFormat/>
    <w:rsid w:val="00FE23AB"/>
    <w:pPr>
      <w:tabs>
        <w:tab w:val="center" w:pos="4320"/>
        <w:tab w:val="right" w:pos="8640"/>
      </w:tabs>
    </w:pPr>
  </w:style>
  <w:style w:type="paragraph" w:styleId="Footer">
    <w:name w:val="footer"/>
    <w:basedOn w:val="Normal"/>
    <w:qFormat/>
    <w:rsid w:val="00FE23AB"/>
    <w:pPr>
      <w:tabs>
        <w:tab w:val="center" w:pos="4320"/>
        <w:tab w:val="right" w:pos="8640"/>
      </w:tabs>
    </w:pPr>
  </w:style>
  <w:style w:type="character" w:styleId="Hyperlink">
    <w:name w:val="Hyperlink"/>
    <w:qFormat/>
    <w:rsid w:val="00FE23AB"/>
    <w:rPr>
      <w:color w:val="0000FF"/>
      <w:u w:val="single"/>
      <w:rtl w:val="0"/>
    </w:rPr>
  </w:style>
  <w:style w:type="paragraph" w:styleId="HTMLPreformatted">
    <w:name w:val="HTML Preformatted"/>
    <w:basedOn w:val="Normal"/>
    <w:qFormat/>
    <w:rsid w:val="00FE23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character" w:styleId="CommentReference">
    <w:name w:val="annotation reference"/>
    <w:qFormat/>
    <w:rsid w:val="00FE23AB"/>
    <w:rPr>
      <w:sz w:val="16"/>
      <w:szCs w:val="16"/>
      <w:rtl w:val="0"/>
    </w:rPr>
  </w:style>
  <w:style w:type="paragraph" w:styleId="CommentText">
    <w:name w:val="annotation text"/>
    <w:basedOn w:val="Normal"/>
    <w:qFormat/>
    <w:rsid w:val="00FE23AB"/>
    <w:rPr>
      <w:sz w:val="20"/>
      <w:szCs w:val="20"/>
    </w:rPr>
  </w:style>
  <w:style w:type="paragraph" w:styleId="CommentSubject">
    <w:name w:val="annotation subject"/>
    <w:basedOn w:val="CommentText"/>
    <w:next w:val="CommentText"/>
    <w:qFormat/>
    <w:rsid w:val="00FE23AB"/>
    <w:rPr>
      <w:b/>
      <w:bCs/>
    </w:rPr>
  </w:style>
  <w:style w:type="paragraph" w:styleId="BalloonText">
    <w:name w:val="Balloon Text"/>
    <w:basedOn w:val="Normal"/>
    <w:qFormat/>
    <w:rsid w:val="00FE23AB"/>
    <w:rPr>
      <w:rFonts w:ascii="Tahoma" w:eastAsia="Tahoma" w:hAnsi="Tahoma" w:cs="Tahoma"/>
      <w:sz w:val="16"/>
      <w:szCs w:val="16"/>
    </w:rPr>
  </w:style>
  <w:style w:type="paragraph" w:styleId="Subtitle">
    <w:name w:val="Subtitle"/>
    <w:basedOn w:val="Normal"/>
    <w:next w:val="Normal"/>
    <w:rsid w:val="00FE23AB"/>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bSKAwF2+75lkrcSWc17Ig6DZYNw==">AMUW2mXTvbj3zVbRc/Jfm66xPpbsbdUOhuaZdqwvYAFIB3CGS34WD7nqFwe4DyaxHLx8TtWtqd+fQuRRGGoJbntIF/Etqa/6kXJkbM9UCoh3wQqeJNAhwzWViZiQ/YNUvseISzQimPI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112</Words>
  <Characters>529</Characters>
  <Application>Microsoft Office Word</Application>
  <DocSecurity>0</DocSecurity>
  <Lines>46</Lines>
  <Paragraphs>18</Paragraphs>
  <ScaleCrop>false</ScaleCrop>
  <Manager/>
  <Company/>
  <LinksUpToDate>false</LinksUpToDate>
  <CharactersWithSpaces>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0-05T13:07:00Z</dcterms:created>
  <dcterms:modified xsi:type="dcterms:W3CDTF">2019-10-21T19:39:00Z</dcterms:modified>
  <cp:category/>
</cp:coreProperties>
</file>